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6B02E" w14:textId="77777777" w:rsidR="004201B9" w:rsidRDefault="004201B9" w:rsidP="004201B9">
      <w:pPr>
        <w:tabs>
          <w:tab w:val="right" w:pos="9073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  <w:bookmarkStart w:id="0" w:name="_Hlk159770886"/>
    </w:p>
    <w:p w14:paraId="4FC18842" w14:textId="37D27496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AA2040">
        <w:rPr>
          <w:rFonts w:ascii="Arial" w:eastAsia="Arial" w:hAnsi="Arial" w:cs="Arial"/>
        </w:rPr>
        <w:t xml:space="preserve">ANEXO I AO EDITAL Nº </w:t>
      </w:r>
      <w:r w:rsidR="004B6F32">
        <w:rPr>
          <w:rFonts w:ascii="Arial" w:eastAsia="Arial" w:hAnsi="Arial" w:cs="Arial"/>
        </w:rPr>
        <w:t>016</w:t>
      </w:r>
      <w:r w:rsidRPr="00AA2040">
        <w:rPr>
          <w:rFonts w:ascii="Arial" w:eastAsia="Arial" w:hAnsi="Arial" w:cs="Arial"/>
        </w:rPr>
        <w:t>/202</w:t>
      </w:r>
      <w:r w:rsidR="001E1647">
        <w:rPr>
          <w:rFonts w:ascii="Arial" w:eastAsia="Arial" w:hAnsi="Arial" w:cs="Arial"/>
        </w:rPr>
        <w:t>6</w:t>
      </w:r>
      <w:r w:rsidRPr="00AA2040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2CCD2C22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</w:t>
      </w:r>
      <w:r w:rsidR="00501B9D">
        <w:rPr>
          <w:rFonts w:ascii="Arial" w:eastAsia="Arial" w:hAnsi="Arial" w:cs="Arial"/>
          <w:sz w:val="22"/>
          <w:szCs w:val="22"/>
        </w:rPr>
        <w:t xml:space="preserve"> (não preencher se ainda não possuir)</w:t>
      </w:r>
      <w:r w:rsidRPr="00CE23E5">
        <w:rPr>
          <w:rFonts w:ascii="Arial" w:eastAsia="Arial" w:hAnsi="Arial" w:cs="Arial"/>
          <w:sz w:val="22"/>
          <w:szCs w:val="22"/>
        </w:rPr>
        <w:t>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</w:t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  <w:proofErr w:type="gramEnd"/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5297DA0B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 xml:space="preserve">Edital nº </w:t>
      </w:r>
      <w:r w:rsidR="004B6F32">
        <w:rPr>
          <w:rFonts w:ascii="Arial" w:eastAsia="Arial" w:hAnsi="Arial" w:cs="Arial"/>
          <w:color w:val="000000"/>
          <w:sz w:val="21"/>
          <w:szCs w:val="21"/>
        </w:rPr>
        <w:t>016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1E1647">
        <w:rPr>
          <w:rFonts w:ascii="Arial" w:eastAsia="Arial" w:hAnsi="Arial" w:cs="Arial"/>
          <w:color w:val="000000"/>
          <w:sz w:val="21"/>
          <w:szCs w:val="21"/>
        </w:rPr>
        <w:t>6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.</w:t>
      </w:r>
    </w:p>
    <w:p w14:paraId="36C26DBC" w14:textId="77777777" w:rsidR="000216AA" w:rsidRPr="00F21552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F21552"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Pr="00F21552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r w:rsidRPr="00F21552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F21552">
        <w:rPr>
          <w:rFonts w:ascii="Arial" w:eastAsia="Arial" w:hAnsi="Arial" w:cs="Arial"/>
          <w:sz w:val="22"/>
          <w:szCs w:val="22"/>
        </w:rPr>
        <w:t>Sim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F21552"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Pr="00F21552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>[  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Pr="00F21552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2E562116" w:rsidR="000216AA" w:rsidRPr="00F21552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F21552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770C723B" w14:textId="0EE937EA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 w:rsidR="00F21552"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2F35C43C" w14:textId="030551D2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263D14BB" w14:textId="02FACD1F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7CEDA56" w14:textId="70A03844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0264C313" w14:textId="349580B0" w:rsidR="000216AA" w:rsidRP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0216AA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F21552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E288BA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74A413D8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559A4239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19EB6F2F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2E952393" w14:textId="781515D1" w:rsidR="00785AA4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5EA7F67C" w14:textId="79CA07DF" w:rsidR="00F21552" w:rsidRDefault="00F21552" w:rsidP="00F21552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5DCC973E" w14:textId="654475A4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636DD235" w14:textId="54D272D9" w:rsidR="00F21552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74FA37E" w14:textId="77777777" w:rsidR="00B72277" w:rsidRDefault="00B72277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6E9C6566" w14:textId="6738C0F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b/>
          <w:sz w:val="22"/>
          <w:szCs w:val="22"/>
        </w:rPr>
        <w:t xml:space="preserve">Recebi Bolsa: 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mallCaps/>
          <w:sz w:val="22"/>
          <w:szCs w:val="22"/>
        </w:rPr>
        <w:t>[</w:t>
      </w:r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] </w:t>
      </w:r>
      <w:r w:rsidRPr="00EE6907">
        <w:rPr>
          <w:rFonts w:ascii="Arial" w:eastAsia="Arial" w:hAnsi="Arial" w:cs="Arial"/>
          <w:sz w:val="20"/>
          <w:szCs w:val="20"/>
        </w:rPr>
        <w:t>Outra</w:t>
      </w:r>
      <w:proofErr w:type="gramEnd"/>
      <w:r w:rsidRPr="00EE6907">
        <w:rPr>
          <w:rFonts w:ascii="Arial" w:eastAsia="Arial" w:hAnsi="Arial" w:cs="Arial"/>
          <w:sz w:val="20"/>
          <w:szCs w:val="20"/>
        </w:rPr>
        <w:t xml:space="preserve">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 xml:space="preserve">Finalidade: :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  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</w:t>
      </w:r>
      <w:proofErr w:type="gramStart"/>
      <w:r w:rsidRPr="00EE6907">
        <w:rPr>
          <w:smallCaps/>
          <w:color w:val="000000"/>
          <w:sz w:val="22"/>
          <w:szCs w:val="22"/>
        </w:rPr>
        <w:t xml:space="preserve">] </w:t>
      </w:r>
      <w:r w:rsidRPr="00EE6907">
        <w:rPr>
          <w:color w:val="000000"/>
          <w:sz w:val="22"/>
          <w:szCs w:val="22"/>
        </w:rPr>
        <w:t>Doutorado</w:t>
      </w:r>
      <w:proofErr w:type="gramEnd"/>
      <w:r w:rsidRPr="00EE6907">
        <w:rPr>
          <w:color w:val="000000"/>
          <w:sz w:val="22"/>
          <w:szCs w:val="22"/>
        </w:rPr>
        <w:t xml:space="preserve">  </w:t>
      </w:r>
    </w:p>
    <w:p w14:paraId="0EC85110" w14:textId="77777777" w:rsidR="0081571A" w:rsidRDefault="0081571A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67011556" w14:textId="77777777" w:rsidR="00934D0E" w:rsidRDefault="00934D0E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3CADD570" w14:textId="5052AD1F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lastRenderedPageBreak/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23A0BFC" w14:textId="7BC4A78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2E8EA9AF" w14:textId="2B8A814C" w:rsidR="007F0447" w:rsidRPr="00CE23E5" w:rsidRDefault="007F0447" w:rsidP="00DA04B0">
      <w:pPr>
        <w:tabs>
          <w:tab w:val="right" w:pos="9072"/>
        </w:tabs>
        <w:spacing w:before="120"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5C71106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34D191F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05F998DD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272D6231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524D094B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515D6A4B" w14:textId="77777777" w:rsidR="000216AA" w:rsidRDefault="000216AA" w:rsidP="00CE23E5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177C90A" w14:textId="77777777" w:rsidR="001E1ED9" w:rsidRDefault="000216AA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p w14:paraId="5C061042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bookmarkStart w:id="1" w:name="_Hlk159777192"/>
      <w:bookmarkEnd w:id="1"/>
    </w:p>
    <w:sectPr w:rsidR="001E1ED9" w:rsidSect="00CE74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33CC1" w14:textId="77777777" w:rsidR="00A70725" w:rsidRDefault="00A70725">
      <w:pPr>
        <w:spacing w:line="240" w:lineRule="auto"/>
        <w:ind w:left="0" w:hanging="2"/>
      </w:pPr>
      <w:r>
        <w:separator/>
      </w:r>
    </w:p>
  </w:endnote>
  <w:endnote w:type="continuationSeparator" w:id="0">
    <w:p w14:paraId="3EEC6693" w14:textId="77777777" w:rsidR="00A70725" w:rsidRDefault="00A70725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Pr="00A46C9A">
      <w:rPr>
        <w:sz w:val="16"/>
        <w:szCs w:val="16"/>
        <w:lang w:val="it-IT"/>
      </w:rPr>
      <w:tab/>
    </w:r>
    <w:r w:rsidRPr="00A46C9A">
      <w:rPr>
        <w:sz w:val="16"/>
        <w:szCs w:val="16"/>
        <w:lang w:val="it-IT"/>
      </w:rPr>
      <w:tab/>
      <w:t xml:space="preserve">e-mail: </w:t>
    </w:r>
    <w:hyperlink r:id="rId2">
      <w:r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120BD" w14:textId="77777777" w:rsidR="00A70725" w:rsidRDefault="00A70725">
      <w:pPr>
        <w:spacing w:line="240" w:lineRule="auto"/>
        <w:ind w:left="0" w:hanging="2"/>
      </w:pPr>
      <w:r>
        <w:separator/>
      </w:r>
    </w:p>
  </w:footnote>
  <w:footnote w:type="continuationSeparator" w:id="0">
    <w:p w14:paraId="520E1903" w14:textId="77777777" w:rsidR="00A70725" w:rsidRDefault="00A70725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  <w:num w:numId="6" w16cid:durableId="1759520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NKgFANkzUbItAAAA"/>
  </w:docVars>
  <w:rsids>
    <w:rsidRoot w:val="00BE056E"/>
    <w:rsid w:val="00006E0F"/>
    <w:rsid w:val="000216AA"/>
    <w:rsid w:val="00030ACB"/>
    <w:rsid w:val="00050A47"/>
    <w:rsid w:val="000A610C"/>
    <w:rsid w:val="000E40A6"/>
    <w:rsid w:val="000E7274"/>
    <w:rsid w:val="001077BE"/>
    <w:rsid w:val="00115AAA"/>
    <w:rsid w:val="00122E6B"/>
    <w:rsid w:val="00135776"/>
    <w:rsid w:val="001437A0"/>
    <w:rsid w:val="001501DF"/>
    <w:rsid w:val="0017227E"/>
    <w:rsid w:val="00175854"/>
    <w:rsid w:val="0018175F"/>
    <w:rsid w:val="001A004B"/>
    <w:rsid w:val="001A0CC6"/>
    <w:rsid w:val="001A44BF"/>
    <w:rsid w:val="001A6704"/>
    <w:rsid w:val="001B5BD8"/>
    <w:rsid w:val="001D1391"/>
    <w:rsid w:val="001D3379"/>
    <w:rsid w:val="001E1647"/>
    <w:rsid w:val="001E1ED9"/>
    <w:rsid w:val="00212DA3"/>
    <w:rsid w:val="00221B5B"/>
    <w:rsid w:val="00241EE6"/>
    <w:rsid w:val="00246F03"/>
    <w:rsid w:val="00264511"/>
    <w:rsid w:val="002877B5"/>
    <w:rsid w:val="00297755"/>
    <w:rsid w:val="002B3E55"/>
    <w:rsid w:val="002E61C9"/>
    <w:rsid w:val="002F3D6A"/>
    <w:rsid w:val="00322C6D"/>
    <w:rsid w:val="00326FEA"/>
    <w:rsid w:val="003600BC"/>
    <w:rsid w:val="00370C4A"/>
    <w:rsid w:val="00373558"/>
    <w:rsid w:val="00391746"/>
    <w:rsid w:val="003C1039"/>
    <w:rsid w:val="003E0A6B"/>
    <w:rsid w:val="0040487C"/>
    <w:rsid w:val="004201B9"/>
    <w:rsid w:val="00425F52"/>
    <w:rsid w:val="00434F0F"/>
    <w:rsid w:val="004538C4"/>
    <w:rsid w:val="00463BA8"/>
    <w:rsid w:val="00463C67"/>
    <w:rsid w:val="00486BB4"/>
    <w:rsid w:val="004B6F32"/>
    <w:rsid w:val="004F1F18"/>
    <w:rsid w:val="004F540C"/>
    <w:rsid w:val="00501B9D"/>
    <w:rsid w:val="00520A6B"/>
    <w:rsid w:val="00526AEF"/>
    <w:rsid w:val="00552A9B"/>
    <w:rsid w:val="00567363"/>
    <w:rsid w:val="00573AA4"/>
    <w:rsid w:val="00581697"/>
    <w:rsid w:val="0058330E"/>
    <w:rsid w:val="005A448B"/>
    <w:rsid w:val="005B118D"/>
    <w:rsid w:val="005E4BEB"/>
    <w:rsid w:val="005E7E6D"/>
    <w:rsid w:val="005F0768"/>
    <w:rsid w:val="00600745"/>
    <w:rsid w:val="00630E66"/>
    <w:rsid w:val="0064158D"/>
    <w:rsid w:val="0065029A"/>
    <w:rsid w:val="006669D1"/>
    <w:rsid w:val="006700BE"/>
    <w:rsid w:val="006A133C"/>
    <w:rsid w:val="006A52E0"/>
    <w:rsid w:val="006B6B4F"/>
    <w:rsid w:val="006C0931"/>
    <w:rsid w:val="006D7C2A"/>
    <w:rsid w:val="006E075C"/>
    <w:rsid w:val="00704D6F"/>
    <w:rsid w:val="00713910"/>
    <w:rsid w:val="00713FAF"/>
    <w:rsid w:val="00725FF7"/>
    <w:rsid w:val="00733372"/>
    <w:rsid w:val="0073723A"/>
    <w:rsid w:val="00740429"/>
    <w:rsid w:val="00746459"/>
    <w:rsid w:val="0074741D"/>
    <w:rsid w:val="00755D22"/>
    <w:rsid w:val="00756ADB"/>
    <w:rsid w:val="00785AA4"/>
    <w:rsid w:val="007873FF"/>
    <w:rsid w:val="007A2123"/>
    <w:rsid w:val="007A618E"/>
    <w:rsid w:val="007B38AA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561D3"/>
    <w:rsid w:val="00870631"/>
    <w:rsid w:val="0087191A"/>
    <w:rsid w:val="00880DAA"/>
    <w:rsid w:val="008819F8"/>
    <w:rsid w:val="008B511C"/>
    <w:rsid w:val="008D48BD"/>
    <w:rsid w:val="008E18F4"/>
    <w:rsid w:val="008E3D14"/>
    <w:rsid w:val="00924CB5"/>
    <w:rsid w:val="00926128"/>
    <w:rsid w:val="0093470E"/>
    <w:rsid w:val="00934D0E"/>
    <w:rsid w:val="00940AA1"/>
    <w:rsid w:val="0095608E"/>
    <w:rsid w:val="00977FEB"/>
    <w:rsid w:val="009809B6"/>
    <w:rsid w:val="00984B61"/>
    <w:rsid w:val="00984EB8"/>
    <w:rsid w:val="009860F6"/>
    <w:rsid w:val="009C3F70"/>
    <w:rsid w:val="009C6AAB"/>
    <w:rsid w:val="009D43D7"/>
    <w:rsid w:val="009F00DF"/>
    <w:rsid w:val="009F58E5"/>
    <w:rsid w:val="00A11B72"/>
    <w:rsid w:val="00A21BEA"/>
    <w:rsid w:val="00A31CC7"/>
    <w:rsid w:val="00A46C9A"/>
    <w:rsid w:val="00A70725"/>
    <w:rsid w:val="00A717E1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500E0"/>
    <w:rsid w:val="00B52E1A"/>
    <w:rsid w:val="00B661AA"/>
    <w:rsid w:val="00B6756A"/>
    <w:rsid w:val="00B72277"/>
    <w:rsid w:val="00B9379F"/>
    <w:rsid w:val="00B96787"/>
    <w:rsid w:val="00BA6F63"/>
    <w:rsid w:val="00BA76B9"/>
    <w:rsid w:val="00BB5C6D"/>
    <w:rsid w:val="00BD0CF8"/>
    <w:rsid w:val="00BE056E"/>
    <w:rsid w:val="00BE13B3"/>
    <w:rsid w:val="00BF3BB3"/>
    <w:rsid w:val="00C12BE9"/>
    <w:rsid w:val="00C20397"/>
    <w:rsid w:val="00C31A60"/>
    <w:rsid w:val="00C379ED"/>
    <w:rsid w:val="00C43C3D"/>
    <w:rsid w:val="00C45548"/>
    <w:rsid w:val="00C62AB6"/>
    <w:rsid w:val="00C638F4"/>
    <w:rsid w:val="00C8693A"/>
    <w:rsid w:val="00C8749B"/>
    <w:rsid w:val="00C9175D"/>
    <w:rsid w:val="00C93823"/>
    <w:rsid w:val="00CA410D"/>
    <w:rsid w:val="00CD45AF"/>
    <w:rsid w:val="00CE23E5"/>
    <w:rsid w:val="00CE74D9"/>
    <w:rsid w:val="00CF6C9A"/>
    <w:rsid w:val="00CF74DB"/>
    <w:rsid w:val="00D25E4A"/>
    <w:rsid w:val="00D2648E"/>
    <w:rsid w:val="00D579FB"/>
    <w:rsid w:val="00D768AB"/>
    <w:rsid w:val="00D9246D"/>
    <w:rsid w:val="00DA04B0"/>
    <w:rsid w:val="00DB1A1D"/>
    <w:rsid w:val="00DD1A3E"/>
    <w:rsid w:val="00DF2E91"/>
    <w:rsid w:val="00E100E8"/>
    <w:rsid w:val="00E43180"/>
    <w:rsid w:val="00E53EE4"/>
    <w:rsid w:val="00E830E6"/>
    <w:rsid w:val="00E861FD"/>
    <w:rsid w:val="00E91179"/>
    <w:rsid w:val="00EB543F"/>
    <w:rsid w:val="00EC16ED"/>
    <w:rsid w:val="00EC50E0"/>
    <w:rsid w:val="00ED20E1"/>
    <w:rsid w:val="00EE1A17"/>
    <w:rsid w:val="00EE6907"/>
    <w:rsid w:val="00EF626C"/>
    <w:rsid w:val="00F05B69"/>
    <w:rsid w:val="00F21552"/>
    <w:rsid w:val="00F24837"/>
    <w:rsid w:val="00F33C01"/>
    <w:rsid w:val="00F47D39"/>
    <w:rsid w:val="00F52523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3</Words>
  <Characters>2012</Characters>
  <Application>Microsoft Office Word</Application>
  <DocSecurity>0</DocSecurity>
  <Lines>83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6-02-12T19:21:00Z</cp:lastPrinted>
  <dcterms:created xsi:type="dcterms:W3CDTF">2026-02-12T19:22:00Z</dcterms:created>
  <dcterms:modified xsi:type="dcterms:W3CDTF">2026-02-12T19:23:00Z</dcterms:modified>
</cp:coreProperties>
</file>